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9, 2021 (03:33:4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annot implicitly convert type 'float' to 'int'. An explicit conversion exists (are you missing a cast?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9T19:34:02Z</dcterms:created>
  <dcterms:modified xsi:type="dcterms:W3CDTF">2021-06-29T19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9, 2021 (03:33:4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